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Ankara,</w:t>
      </w:r>
      <w:r>
        <w:t xml:space="preserve"> </w:t>
      </w:r>
      <w:r>
        <w:t xml:space="preserve">Turkey</w:t>
      </w:r>
    </w:p>
    <w:bookmarkStart w:id="20" w:name="X45f6e5e277638ffce611880aedbb2901732e7ec"/>
    <w:p>
      <w:pPr>
        <w:pStyle w:val="Heading1"/>
      </w:pPr>
      <w:r>
        <w:t xml:space="preserve">Cover Letter for Occupational Therapist Position in Ankara, Turkey</w:t>
      </w:r>
    </w:p>
    <w:p>
      <w:pPr>
        <w:pStyle w:val="FirstParagraph"/>
      </w:pPr>
      <w:r>
        <w:t xml:space="preserve">Dear [Recipient's Name],</w:t>
      </w:r>
    </w:p>
    <w:p>
      <w:pPr>
        <w:pStyle w:val="BodyText"/>
      </w:pPr>
      <w:r>
        <w:t xml:space="preserve">I am writing to express my strong interest in the Occupational Therapist position at [Hospital/Clinic/Institution Name] in Ankara, Turkey. With a deep commitment to improving the quality of life for individuals through personalized therapeutic interventions, I am eager to contribute my skills and experience to an organization that shares a similar vision. As an experienced occupational therapist with a focus on holistic patient care and community-based rehabilitation, I am confident that my background aligns perfectly with the needs of your team in Ankara.</w:t>
      </w:r>
    </w:p>
    <w:p>
      <w:pPr>
        <w:pStyle w:val="BodyText"/>
      </w:pPr>
      <w:r>
        <w:t xml:space="preserve">My journey as an Occupational Therapist has been rooted in understanding the unique challenges individuals face in their daily lives and empowering them to achieve independence. Over the past [X years], I have worked across diverse settings, including hospitals, rehabilitation centers, and community health programs, where I have developed expertise in assessing physical, cognitive, and emotional barriers to daily functioning. This experience has allowed me to refine my ability to design tailored treatment plans that address the specific needs of patients from varying cultural and socioeconomic backgrounds—a skill set I believe is particularly valuable in a dynamic city like Ankara.</w:t>
      </w:r>
    </w:p>
    <w:p>
      <w:pPr>
        <w:pStyle w:val="BodyText"/>
      </w:pPr>
      <w:r>
        <w:t xml:space="preserve">What excites me most about this opportunity in Turkey is the chance to work within a healthcare system that is rapidly evolving to meet the demands of an aging population and growing emphasis on preventive care. Ankara, as the capital city, serves as a hub for medical innovation and cultural diversity. I have long admired how occupational therapists in Turkey are leveraging their expertise to bridge gaps between traditional practices and modern rehabilitation techniques. My goal is to contribute meaningfully to this progress by bringing my knowledge of evidence-based interventions, such as sensory integration therapy, ergonomic modifications, and adaptive equipment training, to patients in Ankara.</w:t>
      </w:r>
    </w:p>
    <w:p>
      <w:pPr>
        <w:pStyle w:val="BodyText"/>
      </w:pPr>
      <w:r>
        <w:t xml:space="preserve">One of my core strengths as an Occupational Therapist is my ability to build trust and rapport with patients. I believe that successful therapy begins with a deep understanding of the individual’s goals, values, and lifestyle. For instance, during my time at [Previous Workplace/Institution], I collaborated with families and caregivers to create home-based rehabilitation programs that prioritized patient autonomy while respecting cultural norms. This approach not only enhanced patient outcomes but also fostered a sense of empowerment among participants. In Ankara, where family dynamics often play a central role in healthcare decisions, I am prepared to adapt my strategies to ensure culturally sensitive and effective care.</w:t>
      </w:r>
    </w:p>
    <w:p>
      <w:pPr>
        <w:pStyle w:val="BodyText"/>
      </w:pPr>
      <w:r>
        <w:t xml:space="preserve">Additionally, my experience with interdisciplinary teamwork has equipped me to thrive in collaborative environments. I have worked closely with physicians, physiotherapists, psychologists, and social workers to develop comprehensive care plans that address the multifaceted needs of patients. In Ankara’s healthcare landscape, where multidisciplinary approaches are increasingly emphasized, I am confident that my ability to communicate effectively across professions will add value to your organization. Whether it’s coordinating with a speech therapist for a patient with neurological impairments or partnering with community leaders to promote health literacy, I am dedicated to fostering partnerships that enhance patient well-being.</w:t>
      </w:r>
    </w:p>
    <w:p>
      <w:pPr>
        <w:pStyle w:val="BodyText"/>
      </w:pPr>
      <w:r>
        <w:t xml:space="preserve">My commitment to professional growth is another reason I am enthusiastic about this opportunity. I hold [Your Degree, e.g., Master of Science in Occupational Therapy] from [University Name], and I have consistently pursued continuing education courses in areas such as pediatric occupational therapy, geriatric care, and mental health rehabilitation. These experiences have not only expanded my clinical knowledge but also reinforced my belief that occupational therapy is a lifelong learning journey. In Ankara, I am eager to engage with local professional networks and contribute to initiatives that advance the field of occupational therapy in Turkey.</w:t>
      </w:r>
    </w:p>
    <w:p>
      <w:pPr>
        <w:pStyle w:val="BodyText"/>
      </w:pPr>
      <w:r>
        <w:t xml:space="preserve">What draws me specifically to Ankara is its unique blend of historical significance and modern healthcare infrastructure. The city’s growing population, coupled with its role as a center for medical research and education, presents exciting opportunities for occupational therapists to make a lasting impact. I am particularly interested in supporting the development of community-based rehabilitation programs that address the needs of underserved populations in Ankara. By combining my clinical expertise with an understanding of Turkey’s healthcare challenges, I aim to contribute to initiatives that promote inclusivity and accessibility for all individuals.</w:t>
      </w:r>
    </w:p>
    <w:p>
      <w:pPr>
        <w:pStyle w:val="BodyText"/>
      </w:pPr>
      <w:r>
        <w:t xml:space="preserve">In addition to my clinical skills, I bring a strong work ethic, attention to detail, and a compassionate approach to patient care. I am proficient in [list relevant skills: e.g., electronic health records, telehealth platforms, cultural competency training], which allows me to adapt quickly to new environments. My ability to remain calm under pressure and think critically in high-stakes situations has been instrumental in delivering consistent results, even during periods of rapid change or uncertainty.</w:t>
      </w:r>
    </w:p>
    <w:p>
      <w:pPr>
        <w:pStyle w:val="BodyText"/>
      </w:pPr>
      <w:r>
        <w:t xml:space="preserve">Finally, I am deeply inspired by the resilience and resourcefulness of the people of Ankara. The city’s vibrant communities and rich cultural heritage have always resonated with me, and I am eager to contribute to a healthcare system that values both innovation and tradition. I believe that as an Occupational Therapist in Turkey, I can play a pivotal role in helping individuals reclaim their independence, rebuild their confidence, and achieve meaningful goals.</w:t>
      </w:r>
    </w:p>
    <w:p>
      <w:pPr>
        <w:pStyle w:val="BodyText"/>
      </w:pPr>
      <w:r>
        <w:t xml:space="preserve">Thank you for considering my application. I would be honored to discuss how my qualifications align with the needs of your team in Ankara. Please feel free to contact me at [Your Phone Number] or [Your Email Address] at your earliest convenience. I look forward to the opportunity to contribute to the mission of [Hospital/Clinic/Institution Name] and make a difference in the lives of patients in Turke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Ankara, Turkey</dc:title>
  <dc:creator/>
  <dc:language>en</dc:language>
  <cp:keywords/>
  <dcterms:created xsi:type="dcterms:W3CDTF">2026-07-21T13:12:15Z</dcterms:created>
  <dcterms:modified xsi:type="dcterms:W3CDTF">2026-07-21T13:12:15Z</dcterms:modified>
</cp:coreProperties>
</file>

<file path=docProps/custom.xml><?xml version="1.0" encoding="utf-8"?>
<Properties xmlns="http://schemas.openxmlformats.org/officeDocument/2006/custom-properties" xmlns:vt="http://schemas.openxmlformats.org/officeDocument/2006/docPropsVTypes"/>
</file>